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Martín Ramírez Espinosa y Sergio Alejandro González Osorio</w:t>
      </w:r>
    </w:p>
    <w:p>
      <w:pPr>
        <w:pStyle w:val="Date"/>
      </w:pPr>
      <w:r>
        <w:t xml:space="preserve">2025-09-18</w:t>
      </w:r>
    </w:p>
    <w:bookmarkStart w:id="24" w:name="análisis-lanzamiento-de-moneda"/>
    <w:p>
      <w:pPr>
        <w:pStyle w:val="Heading2"/>
      </w:pPr>
      <w:r>
        <w:t xml:space="preserve">Análisis lanzamiento de moneda</w:t>
      </w:r>
    </w:p>
    <w:p>
      <w:pPr>
        <w:pStyle w:val="SourceCode"/>
      </w:pPr>
      <w:r>
        <w:rPr>
          <w:rStyle w:val="NormalTok"/>
        </w:rPr>
        <w:t xml:space="preserve">csv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.csv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csv_path)</w:t>
      </w:r>
    </w:p>
    <w:bookmarkStart w:id="23" w:name="simulaciones-y-datos-reales"/>
    <w:p>
      <w:pPr>
        <w:pStyle w:val="Heading3"/>
      </w:pPr>
      <w:r>
        <w:t xml:space="preserve">Simulaciones y Datos Re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alizar 15 simulaciones y compararlas con el resultado del dataset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c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t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zamiento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im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ampl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head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im_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ail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im_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th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im_data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hrows =</w:t>
      </w:r>
      <w:r>
        <w:rPr>
          <w:rStyle w:val="NormalTok"/>
        </w:rPr>
        <w:t xml:space="preserve"> n_thro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s =</w:t>
      </w:r>
      <w:r>
        <w:rPr>
          <w:rStyle w:val="NormalTok"/>
        </w:rPr>
        <w:t xml:space="preserve"> head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thro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ils =</w:t>
      </w:r>
      <w:r>
        <w:rPr>
          <w:rStyle w:val="NormalTok"/>
        </w:rPr>
        <w:t xml:space="preserve"> tail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throw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 data frame para la evolución de frecuencias de los lanzamientos reales</w:t>
      </w:r>
      <w:r>
        <w:br/>
      </w:r>
      <w:r>
        <w:rPr>
          <w:rStyle w:val="NormalTok"/>
        </w:rPr>
        <w:t xml:space="preserve">evol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zamient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d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_car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il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_sello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las capas de simulación</w:t>
      </w:r>
      <w:r>
        <w:br/>
      </w:r>
      <w:r>
        <w:rPr>
          <w:rStyle w:val="NormalTok"/>
        </w:rPr>
        <w:t xml:space="preserve">sim_layers_he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_si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results[[i]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o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ad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sim_layers_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n_sim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results[[i]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o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il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Graficar las simulaciones junto con los datos rea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regar las simulaciones primero para que queden en el fondo</w:t>
      </w:r>
      <w:r>
        <w:br/>
      </w:r>
      <w:r>
        <w:rPr>
          <w:rStyle w:val="NormalTok"/>
        </w:rPr>
        <w:t xml:space="preserve">    sim_layers_head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sim_layers_tail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ínea de referencia teóric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os reales encim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olution_df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o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ad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s Rea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olution_df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ow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i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los Rea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ción de colores y leyend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s Re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los Re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tiquetas y tem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ción de Frecuencias Relativas: Simulaciones y Datos Re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Lanz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Rel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lo visual del gráfic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ímites del eje 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Martín Ramírez Espinosa y Sergio Alejandro González Osorio</dc:creator>
  <cp:keywords/>
  <dcterms:created xsi:type="dcterms:W3CDTF">2025-09-18T18:44:16Z</dcterms:created>
  <dcterms:modified xsi:type="dcterms:W3CDTF">2025-09-18T1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8</vt:lpwstr>
  </property>
  <property fmtid="{D5CDD505-2E9C-101B-9397-08002B2CF9AE}" pid="3" name="output">
    <vt:lpwstr/>
  </property>
</Properties>
</file>